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Alice Levine</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ice</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evine</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814 West Gregory Street Chicago  60625</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levine2814@yahoo.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496935</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